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284" w:rsidRDefault="00002FB0" w:rsidP="00002FB0">
      <w:pPr>
        <w:bidi/>
        <w:jc w:val="center"/>
        <w:rPr>
          <w:b/>
          <w:bCs/>
          <w:sz w:val="28"/>
          <w:szCs w:val="28"/>
          <w:u w:val="single"/>
          <w:rtl/>
        </w:rPr>
      </w:pPr>
      <w:r w:rsidRPr="00002FB0">
        <w:rPr>
          <w:rFonts w:hint="cs"/>
          <w:b/>
          <w:bCs/>
          <w:sz w:val="28"/>
          <w:szCs w:val="28"/>
          <w:u w:val="single"/>
          <w:rtl/>
        </w:rPr>
        <w:t>מסמך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E25E22">
        <w:rPr>
          <w:rFonts w:hint="cs"/>
          <w:b/>
          <w:bCs/>
          <w:sz w:val="28"/>
          <w:szCs w:val="28"/>
          <w:u w:val="single"/>
          <w:rtl/>
        </w:rPr>
        <w:t>אדריכלות</w:t>
      </w:r>
    </w:p>
    <w:p w:rsidR="00E25E22" w:rsidRPr="00F07F88" w:rsidRDefault="00F07F88" w:rsidP="00F07F88">
      <w:pPr>
        <w:bidi/>
        <w:jc w:val="both"/>
        <w:rPr>
          <w:b/>
          <w:bCs/>
          <w:sz w:val="24"/>
          <w:szCs w:val="24"/>
          <w:rtl/>
        </w:rPr>
      </w:pPr>
      <w:r w:rsidRPr="00F07F88">
        <w:rPr>
          <w:rFonts w:hint="cs"/>
          <w:b/>
          <w:bCs/>
          <w:sz w:val="24"/>
          <w:szCs w:val="24"/>
          <w:rtl/>
        </w:rPr>
        <w:t>רשתות עצביות</w:t>
      </w:r>
    </w:p>
    <w:p w:rsidR="00F07F88" w:rsidRDefault="00A16D85" w:rsidP="00A16D85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ספריית המתמטיקה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היה אחראית לכל החישובים המתמטיים (טרנספורמציות של מטריצות, </w:t>
      </w:r>
      <w:r w:rsidR="000315AC">
        <w:rPr>
          <w:rFonts w:hint="cs"/>
          <w:sz w:val="24"/>
          <w:szCs w:val="24"/>
          <w:rtl/>
        </w:rPr>
        <w:t xml:space="preserve">פונקציות </w:t>
      </w:r>
      <w:r w:rsidR="00577A6B">
        <w:rPr>
          <w:rFonts w:hint="cs"/>
          <w:sz w:val="24"/>
          <w:szCs w:val="24"/>
          <w:rtl/>
        </w:rPr>
        <w:t xml:space="preserve">"סיגמואיד" </w:t>
      </w:r>
      <w:r w:rsidR="000315AC">
        <w:rPr>
          <w:rFonts w:hint="cs"/>
          <w:sz w:val="24"/>
          <w:szCs w:val="24"/>
          <w:rtl/>
        </w:rPr>
        <w:t>וכו')</w:t>
      </w:r>
    </w:p>
    <w:p w:rsidR="00EB7F3B" w:rsidRPr="00F07F88" w:rsidRDefault="00EB7F3B" w:rsidP="00EB7F3B">
      <w:pPr>
        <w:pStyle w:val="ListParagraph"/>
        <w:numPr>
          <w:ilvl w:val="0"/>
          <w:numId w:val="1"/>
        </w:numPr>
        <w:bidi/>
        <w:jc w:val="both"/>
        <w:rPr>
          <w:rFonts w:hint="cs"/>
          <w:sz w:val="24"/>
          <w:szCs w:val="24"/>
          <w:rtl/>
        </w:rPr>
      </w:pPr>
      <w:bookmarkStart w:id="0" w:name="_GoBack"/>
      <w:bookmarkEnd w:id="0"/>
    </w:p>
    <w:sectPr w:rsidR="00EB7F3B" w:rsidRPr="00F07F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2A3E40"/>
    <w:multiLevelType w:val="hybridMultilevel"/>
    <w:tmpl w:val="C01A5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jI3sDS2NLWwtDRT0lEKTi0uzszPAykwrAUAnAlbKCwAAAA="/>
  </w:docVars>
  <w:rsids>
    <w:rsidRoot w:val="009D3A15"/>
    <w:rsid w:val="00002FB0"/>
    <w:rsid w:val="000315AC"/>
    <w:rsid w:val="00092284"/>
    <w:rsid w:val="00182EBF"/>
    <w:rsid w:val="00577A6B"/>
    <w:rsid w:val="006128D4"/>
    <w:rsid w:val="009D3A15"/>
    <w:rsid w:val="00A11543"/>
    <w:rsid w:val="00A16D85"/>
    <w:rsid w:val="00AC6A34"/>
    <w:rsid w:val="00E25E22"/>
    <w:rsid w:val="00EB7F3B"/>
    <w:rsid w:val="00F07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24D4B6-7E20-4AB1-A03B-EDE0DE25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F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תם סלמון</dc:creator>
  <cp:keywords/>
  <dc:description/>
  <cp:lastModifiedBy>יותם סלמון</cp:lastModifiedBy>
  <cp:revision>12</cp:revision>
  <dcterms:created xsi:type="dcterms:W3CDTF">2017-11-09T17:38:00Z</dcterms:created>
  <dcterms:modified xsi:type="dcterms:W3CDTF">2017-11-09T17:46:00Z</dcterms:modified>
</cp:coreProperties>
</file>